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2667000"/>
            <wp:effectExtent b="0" l="0" r="0" t="0"/>
            <wp:docPr descr="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May 30 to August 22).</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anged the interpolation method used to estimate this area. In comparing 10 different interpolation methods with leave-one-out-cross-validation, we found that ordinary kriging with Stein’s parameterization of the Matérn semivariogram model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 below the grand mean of the time series (Figure 1). Estimates of cold pool area from 2018 and 2019 were the smallest on record, followed by 2003, which was only slightly small than in 2021. As is typical when the extent is small, the cold pool was restricted to the northern edge of the eastern Bering Sea shelf bottom trawl survey area (Figure 2). In general, the spatial extents of isotherms at all thresholds</w:t>
      </w:r>
      <w:r>
        <w:t xml:space="preserve"> </w:t>
      </w:r>
      <m:oMath>
        <m:r>
          <m:rPr>
            <m:sty m:val="p"/>
          </m:rPr>
          <m:t>≤</m:t>
        </m:r>
      </m:oMath>
      <w:r>
        <w:t xml:space="preserve"> </w:t>
      </w:r>
      <w:r>
        <w:t xml:space="preserve">1°C were similar, if slightly greater than prior record lows (Figure 2). The coldest bottom temperatures were restricted to the far northwe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with bottom temperatures</w:t>
      </w:r>
      <w:r>
        <w:t xml:space="preserve"> </w:t>
      </w:r>
      <m:oMath>
        <m:r>
          <m:rPr>
            <m:sty m:val="p"/>
          </m:rPr>
          <m:t>≤</m:t>
        </m:r>
      </m:oMath>
      <w:r>
        <w:t xml:space="preserve"> </w:t>
      </w:r>
      <w:r>
        <w:t xml:space="preserve">-1°C along the U.S.-Russia convention line to the west-southwest of St. Lawrence Island, while extremely warm bottom temperatures were observed on the northern inner shelf from Norton Sound to Nunivak Island (Figure 3). The temperature difference between the inner shelf in the NBS and inner shelf in the EBS is partially due to seasonal thermal heating owing to the the NBS inner shelf being the last area sampled by the survey.</w:t>
      </w:r>
    </w:p>
    <w:p>
      <w:pPr>
        <w:pStyle w:val="BodyText"/>
      </w:pPr>
      <w:r>
        <w:t xml:space="preserve">Mean surface and bottom temperatures were cooler than in the prior survey year (2019) on the shelf of the eastern and northern Bering Sea (Figure 4). In 2021, the mean bottom temperature in the eastern Bering Sea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s."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s.</w:t>
      </w:r>
    </w:p>
    <w:p>
      <w:pPr>
        <w:pStyle w:val="CaptionedFigure"/>
      </w:pPr>
      <w:r>
        <w:drawing>
          <wp:inline>
            <wp:extent cx="5334000" cy="2667000"/>
            <wp:effectExtent b="0" l="0" r="0" t="0"/>
            <wp:docPr descr="Figure 4. Average summer surface (green triangles) and bottom (blue circles) temperatures (°C) on the eastern Bering Sea (EBS) shelf based on data collected during standardized summer bottom trawl surveys from 1982–2021. Dashed lines represent the time series mean."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n the eastern Bering Sea (EBS) shelf based on data collected during standardized summer bottom trawl surveys from 1982–2021. Dashed lines represent the time series mean.</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Stabeno et al., 2012; Stabeno and Bell, 2019). Less sea ice, persisting for less time, results in a smaller cold pool extent and warmer temperatures.</w:t>
      </w:r>
    </w:p>
    <w:p>
      <w:pPr>
        <w:pStyle w:val="BodyText"/>
      </w:pPr>
      <w:r>
        <w:rPr>
          <w:bCs/>
          <w:b/>
        </w:rPr>
        <w:t xml:space="preserve">Implications</w:t>
      </w:r>
      <w:r>
        <w:t xml:space="preserve">: The cold pool has a strong influence on the thermal stratification, and overall, changes in surface and bottom temperature influence the spatial structure of the demersal community (Spencer, 2008; Kotwicki and Lauth, 2013; Thorson et al., 2020), trophic structure of the eastern Bering Sea food web (Mueter and Litzow, 2008; Spencer et al., 2016), and demographic processes of fish populations (Grüss et al., 2021). When the cold pool is small, species with warm-water affinity (e.g., arrowtooth flounder</w:t>
      </w:r>
      <w:r>
        <w:t xml:space="preserve"> </w:t>
      </w:r>
      <w:r>
        <w:rPr>
          <w:iCs/>
          <w:i/>
        </w:rPr>
        <w:t xml:space="preserve">Atheresthes stomias</w:t>
      </w:r>
      <w:r>
        <w:t xml:space="preserve">) are distributed more widely over the eastern Bering Sea shelf and expand across the shelf and to the north because there is no thermal barrier to migration. In contrast, the distribution of species with cold water affinity (e.g., Arctic cod</w:t>
      </w:r>
      <w:r>
        <w:t xml:space="preserve"> </w:t>
      </w:r>
      <w:r>
        <w:rPr>
          <w:iCs/>
          <w:i/>
        </w:rPr>
        <w:t xml:space="preserve">Boreogadus saida</w:t>
      </w:r>
      <w:r>
        <w:t xml:space="preserve"> </w:t>
      </w:r>
      <w:r>
        <w:t xml:space="preserve">Bering flounder</w:t>
      </w:r>
      <w:r>
        <w:t xml:space="preserve"> </w:t>
      </w:r>
      <w:r>
        <w:rPr>
          <w:iCs/>
          <w:i/>
        </w:rPr>
        <w:t xml:space="preserve">Hippoglossoides robustus</w:t>
      </w:r>
      <w:r>
        <w:t xml:space="preserve">) contracts to the north when the cold pool is small.</w:t>
      </w:r>
    </w:p>
    <w:p>
      <w:pPr>
        <w:pStyle w:val="BodyText"/>
      </w:pPr>
      <w:r>
        <w:t xml:space="preserve">While the cold pool area is defined based on the 2°C isotherm, recent studies suggest that a more ecologically relevant temperature for several subarctic fishes and crabs is the 1°C isotherm (Kotwicki and Lauth, 2013) or the 0°C isotherm for walleye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Considering the small extent of bottom temperatures cooler than 0°C and 1°C, it is likely that the bottom temperatures on the eastern Bering Sea shelf did not impose a major thermal barrier to migration for subarctic species in 2021. However, cooler bottom temperatures in the northern Bering Sea (Fig. 3) may have imposed some barrier to migration.</w:t>
      </w:r>
    </w:p>
    <w:p>
      <w:pPr>
        <w:pStyle w:val="BodyText"/>
      </w:pPr>
      <w:r>
        <w:t xml:space="preserve">Although the mean surface temperature was closer to its long-term mean than mean bottom temperature in the eastern Bering Sea in 2019, conditions in 2021 are a continuation of above average surface temperatures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12T17:37:32Z</dcterms:created>
  <dcterms:modified xsi:type="dcterms:W3CDTF">2021-10-12T17: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